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9CA42" w14:textId="14AC8774" w:rsidR="00F25864" w:rsidRPr="00E35B0A" w:rsidRDefault="0035182C" w:rsidP="00F25864">
      <w:pPr>
        <w:rPr>
          <w:b/>
        </w:rPr>
      </w:pPr>
      <w:r>
        <w:rPr>
          <w:b/>
        </w:rPr>
        <w:t xml:space="preserve">Sprint </w:t>
      </w:r>
      <w:r w:rsidR="008C40CD">
        <w:rPr>
          <w:b/>
        </w:rPr>
        <w:t xml:space="preserve">4 </w:t>
      </w:r>
      <w:r>
        <w:rPr>
          <w:b/>
        </w:rPr>
        <w:t>–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26639359" w:rsidR="00F25864" w:rsidRDefault="00161C5D" w:rsidP="000A2E19">
            <w:pPr>
              <w:spacing w:before="40" w:after="40"/>
            </w:pPr>
            <w:proofErr w:type="spellStart"/>
            <w:r>
              <w:t>Dohyun</w:t>
            </w:r>
            <w:proofErr w:type="spellEnd"/>
            <w:r>
              <w:t xml:space="preserve"> Lee, Sam Banks, </w:t>
            </w:r>
            <w:proofErr w:type="spellStart"/>
            <w:r>
              <w:t>Geonwoo</w:t>
            </w:r>
            <w:proofErr w:type="spellEnd"/>
            <w:r>
              <w:t xml:space="preserve"> Lim</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5B65DE07" w:rsidR="00F25864" w:rsidRDefault="00BB7F62" w:rsidP="000A2E19">
            <w:pPr>
              <w:spacing w:before="40" w:after="40"/>
            </w:pPr>
            <w:r>
              <w:t>20</w:t>
            </w:r>
            <w:r w:rsidR="00F550DC">
              <w:t>/</w:t>
            </w:r>
            <w:r w:rsidR="00B00203">
              <w:t>4</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41004E82" w:rsidR="00F25864" w:rsidRDefault="006B3CC1" w:rsidP="000A2E19">
            <w:pPr>
              <w:spacing w:before="40" w:after="40"/>
            </w:pPr>
            <w:r>
              <w:t>30</w:t>
            </w:r>
            <w:r w:rsidR="00B00203">
              <w:t>/4</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161C5D" w14:paraId="7EBC9549" w14:textId="77777777" w:rsidTr="000A2E19">
        <w:tc>
          <w:tcPr>
            <w:tcW w:w="4508" w:type="dxa"/>
          </w:tcPr>
          <w:p w14:paraId="45F444A3" w14:textId="33AFC462" w:rsidR="00161C5D" w:rsidRPr="003C3F40" w:rsidRDefault="00161C5D" w:rsidP="00161C5D">
            <w:pPr>
              <w:spacing w:before="40" w:after="40"/>
              <w:rPr>
                <w:b/>
              </w:rPr>
            </w:pPr>
            <w:r w:rsidRPr="003C3F40">
              <w:rPr>
                <w:b/>
              </w:rPr>
              <w:t>Team member</w:t>
            </w:r>
          </w:p>
        </w:tc>
        <w:tc>
          <w:tcPr>
            <w:tcW w:w="4508" w:type="dxa"/>
          </w:tcPr>
          <w:p w14:paraId="46F9F86F" w14:textId="1CC80524" w:rsidR="00161C5D" w:rsidRPr="003C3F40" w:rsidRDefault="00161C5D" w:rsidP="00161C5D">
            <w:pPr>
              <w:spacing w:before="40" w:after="40"/>
              <w:rPr>
                <w:b/>
              </w:rPr>
            </w:pPr>
            <w:r w:rsidRPr="003C3F40">
              <w:rPr>
                <w:b/>
              </w:rPr>
              <w:t>Key contribution(s)</w:t>
            </w:r>
          </w:p>
        </w:tc>
      </w:tr>
      <w:tr w:rsidR="00161C5D" w14:paraId="6BB68355" w14:textId="77777777" w:rsidTr="000A2E19">
        <w:tc>
          <w:tcPr>
            <w:tcW w:w="4508" w:type="dxa"/>
          </w:tcPr>
          <w:p w14:paraId="23B7FEFE" w14:textId="24688B90" w:rsidR="00161C5D" w:rsidRDefault="00161C5D" w:rsidP="00161C5D">
            <w:pPr>
              <w:spacing w:before="40" w:after="40"/>
            </w:pPr>
            <w:r>
              <w:t>Sam Banks</w:t>
            </w:r>
          </w:p>
        </w:tc>
        <w:tc>
          <w:tcPr>
            <w:tcW w:w="4508" w:type="dxa"/>
          </w:tcPr>
          <w:p w14:paraId="64BE1849" w14:textId="48F72690" w:rsidR="00161C5D" w:rsidRDefault="00161C5D" w:rsidP="00161C5D">
            <w:pPr>
              <w:spacing w:before="40" w:after="40"/>
            </w:pPr>
            <w:r>
              <w:t>Coding, sprint documentation, Report</w:t>
            </w:r>
          </w:p>
        </w:tc>
      </w:tr>
      <w:tr w:rsidR="00161C5D" w14:paraId="734C99E7" w14:textId="77777777" w:rsidTr="000A2E19">
        <w:tc>
          <w:tcPr>
            <w:tcW w:w="4508" w:type="dxa"/>
          </w:tcPr>
          <w:p w14:paraId="53D93369" w14:textId="3ED7E8CA" w:rsidR="00161C5D" w:rsidRDefault="00161C5D" w:rsidP="00161C5D">
            <w:pPr>
              <w:spacing w:before="40" w:after="40"/>
            </w:pPr>
            <w:proofErr w:type="spellStart"/>
            <w:r>
              <w:t>Geonwoo</w:t>
            </w:r>
            <w:proofErr w:type="spellEnd"/>
            <w:r>
              <w:t xml:space="preserve"> Lim</w:t>
            </w:r>
          </w:p>
        </w:tc>
        <w:tc>
          <w:tcPr>
            <w:tcW w:w="4508" w:type="dxa"/>
          </w:tcPr>
          <w:p w14:paraId="4E9633C3" w14:textId="3803F1E9" w:rsidR="00161C5D" w:rsidRDefault="00161C5D" w:rsidP="00161C5D">
            <w:pPr>
              <w:spacing w:before="40" w:after="40"/>
            </w:pPr>
            <w:r>
              <w:t>Coding, suggestion class, GUI</w:t>
            </w:r>
          </w:p>
        </w:tc>
      </w:tr>
      <w:tr w:rsidR="00161C5D" w14:paraId="4B0DFC7A" w14:textId="77777777" w:rsidTr="000A2E19">
        <w:tc>
          <w:tcPr>
            <w:tcW w:w="4508" w:type="dxa"/>
          </w:tcPr>
          <w:p w14:paraId="5CB9197E" w14:textId="467CC95F" w:rsidR="00161C5D" w:rsidRDefault="00161C5D" w:rsidP="00161C5D">
            <w:pPr>
              <w:spacing w:before="40" w:after="40"/>
            </w:pPr>
            <w:r>
              <w:t>Arya Diznabi</w:t>
            </w:r>
          </w:p>
        </w:tc>
        <w:tc>
          <w:tcPr>
            <w:tcW w:w="4508" w:type="dxa"/>
          </w:tcPr>
          <w:p w14:paraId="4413EA3D" w14:textId="60FF323A" w:rsidR="00161C5D" w:rsidRDefault="00161C5D" w:rsidP="00161C5D">
            <w:pPr>
              <w:spacing w:before="40" w:after="40"/>
            </w:pPr>
            <w:r>
              <w:t>Coding, Report</w:t>
            </w:r>
            <w:r w:rsidR="00C23BC5">
              <w:t>,</w:t>
            </w:r>
          </w:p>
        </w:tc>
      </w:tr>
      <w:tr w:rsidR="00161C5D" w14:paraId="22708239" w14:textId="77777777" w:rsidTr="000A2E19">
        <w:tc>
          <w:tcPr>
            <w:tcW w:w="4508" w:type="dxa"/>
          </w:tcPr>
          <w:p w14:paraId="729BB7BF" w14:textId="264F5D65" w:rsidR="00161C5D" w:rsidRDefault="00161C5D" w:rsidP="00161C5D">
            <w:pPr>
              <w:spacing w:before="40" w:after="40"/>
            </w:pPr>
            <w:proofErr w:type="spellStart"/>
            <w:r>
              <w:t>Dohyun</w:t>
            </w:r>
            <w:proofErr w:type="spellEnd"/>
            <w:r>
              <w:t xml:space="preserve"> Lee</w:t>
            </w:r>
          </w:p>
        </w:tc>
        <w:tc>
          <w:tcPr>
            <w:tcW w:w="4508" w:type="dxa"/>
          </w:tcPr>
          <w:p w14:paraId="5AE51C03" w14:textId="6A784749" w:rsidR="00161C5D" w:rsidRDefault="00161C5D" w:rsidP="00C23BC5">
            <w:pPr>
              <w:spacing w:before="40" w:after="40"/>
            </w:pPr>
            <w:r>
              <w:t xml:space="preserve">Coding, suggestion class, GUI </w:t>
            </w:r>
          </w:p>
        </w:tc>
      </w:tr>
      <w:tr w:rsidR="00161C5D" w14:paraId="4DFA6164" w14:textId="77777777" w:rsidTr="000A2E19">
        <w:tc>
          <w:tcPr>
            <w:tcW w:w="4508" w:type="dxa"/>
          </w:tcPr>
          <w:p w14:paraId="51408418" w14:textId="46207BA0" w:rsidR="00161C5D" w:rsidRDefault="00161C5D" w:rsidP="00161C5D">
            <w:pPr>
              <w:spacing w:before="40" w:after="40"/>
            </w:pPr>
            <w:r>
              <w:t xml:space="preserve">Humza </w:t>
            </w:r>
            <w:proofErr w:type="spellStart"/>
            <w:r w:rsidRPr="005546EF">
              <w:t>Satti</w:t>
            </w:r>
            <w:proofErr w:type="spellEnd"/>
          </w:p>
        </w:tc>
        <w:tc>
          <w:tcPr>
            <w:tcW w:w="4508" w:type="dxa"/>
          </w:tcPr>
          <w:p w14:paraId="3318802F" w14:textId="3D7937CF" w:rsidR="00161C5D" w:rsidRDefault="00161C5D" w:rsidP="00161C5D">
            <w:pPr>
              <w:spacing w:before="40" w:after="40"/>
            </w:pPr>
            <w:r>
              <w:t>UML design, coding</w:t>
            </w:r>
          </w:p>
        </w:tc>
      </w:tr>
      <w:tr w:rsidR="00161C5D" w14:paraId="04C34AA5" w14:textId="77777777" w:rsidTr="000A2E19">
        <w:tc>
          <w:tcPr>
            <w:tcW w:w="4508" w:type="dxa"/>
          </w:tcPr>
          <w:p w14:paraId="19771CC3" w14:textId="47B4653F" w:rsidR="00161C5D" w:rsidRDefault="00161C5D" w:rsidP="00161C5D">
            <w:pPr>
              <w:spacing w:before="40" w:after="40"/>
            </w:pPr>
            <w:proofErr w:type="spellStart"/>
            <w:r>
              <w:t>Saif</w:t>
            </w:r>
            <w:proofErr w:type="spellEnd"/>
            <w:r>
              <w:t xml:space="preserve"> </w:t>
            </w:r>
            <w:proofErr w:type="spellStart"/>
            <w:r>
              <w:t>Zuqaili</w:t>
            </w:r>
            <w:proofErr w:type="spellEnd"/>
          </w:p>
        </w:tc>
        <w:tc>
          <w:tcPr>
            <w:tcW w:w="4508" w:type="dxa"/>
          </w:tcPr>
          <w:p w14:paraId="099719BE" w14:textId="6C603088" w:rsidR="00161C5D" w:rsidRDefault="00161C5D" w:rsidP="00161C5D">
            <w:pPr>
              <w:spacing w:before="40" w:after="40"/>
            </w:pPr>
            <w:r>
              <w:t>Multimedia</w:t>
            </w:r>
          </w:p>
        </w:tc>
      </w:tr>
      <w:tr w:rsidR="00161C5D" w14:paraId="626B35C6" w14:textId="77777777" w:rsidTr="000A2E19">
        <w:tc>
          <w:tcPr>
            <w:tcW w:w="4508" w:type="dxa"/>
          </w:tcPr>
          <w:p w14:paraId="52A7CF93" w14:textId="356B4C9C" w:rsidR="00161C5D" w:rsidRDefault="00161C5D" w:rsidP="00161C5D">
            <w:pPr>
              <w:spacing w:before="40" w:after="40"/>
            </w:pPr>
            <w:proofErr w:type="spellStart"/>
            <w:r>
              <w:t>Subsin</w:t>
            </w:r>
            <w:proofErr w:type="spellEnd"/>
            <w:r>
              <w:t xml:space="preserve"> </w:t>
            </w:r>
            <w:proofErr w:type="spellStart"/>
            <w:r w:rsidRPr="00763427">
              <w:t>Sriprasert</w:t>
            </w:r>
            <w:proofErr w:type="spellEnd"/>
          </w:p>
        </w:tc>
        <w:tc>
          <w:tcPr>
            <w:tcW w:w="4508" w:type="dxa"/>
          </w:tcPr>
          <w:p w14:paraId="0AD32CD2" w14:textId="76BF1931" w:rsidR="00161C5D" w:rsidRDefault="00161C5D" w:rsidP="00161C5D">
            <w:pPr>
              <w:spacing w:before="40" w:after="40"/>
            </w:pPr>
            <w:r>
              <w:t>GUI, multimedia</w:t>
            </w:r>
          </w:p>
        </w:tc>
      </w:tr>
      <w:tr w:rsidR="00161C5D" w14:paraId="59AE94F6" w14:textId="77777777" w:rsidTr="000A2E19">
        <w:tc>
          <w:tcPr>
            <w:tcW w:w="4508" w:type="dxa"/>
          </w:tcPr>
          <w:p w14:paraId="58A0B858" w14:textId="45CDF32A" w:rsidR="00161C5D" w:rsidRDefault="00161C5D" w:rsidP="00161C5D">
            <w:pPr>
              <w:spacing w:before="40" w:after="40"/>
            </w:pPr>
            <w:r>
              <w:t xml:space="preserve">Nishan </w:t>
            </w:r>
            <w:proofErr w:type="spellStart"/>
            <w:r w:rsidRPr="00763427">
              <w:t>Deivendranbose</w:t>
            </w:r>
            <w:proofErr w:type="spellEnd"/>
          </w:p>
        </w:tc>
        <w:tc>
          <w:tcPr>
            <w:tcW w:w="4508" w:type="dxa"/>
          </w:tcPr>
          <w:p w14:paraId="28CCF3B8" w14:textId="17137F4A" w:rsidR="00161C5D" w:rsidRDefault="00161C5D" w:rsidP="00161C5D">
            <w:pPr>
              <w:spacing w:before="40" w:after="40"/>
            </w:pPr>
            <w:r>
              <w:t>Report,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1C3CEEF0" w14:textId="77777777" w:rsidR="0035182C" w:rsidRDefault="0035182C" w:rsidP="008506E4">
            <w:pPr>
              <w:spacing w:before="40" w:after="40"/>
            </w:pPr>
          </w:p>
          <w:p w14:paraId="70637053" w14:textId="21B47AE6" w:rsidR="008506E4" w:rsidRDefault="008506E4" w:rsidP="008506E4">
            <w:pPr>
              <w:pStyle w:val="ListParagraph"/>
              <w:numPr>
                <w:ilvl w:val="0"/>
                <w:numId w:val="6"/>
              </w:numPr>
              <w:spacing w:before="40" w:after="40"/>
            </w:pPr>
            <w:r>
              <w:t>Continue with back-end java coding, program needs to be fully linked to the GUI and must be functional by the end of the sprint.</w:t>
            </w:r>
          </w:p>
          <w:p w14:paraId="23DB8CEB" w14:textId="4BC050FA" w:rsidR="008506E4" w:rsidRDefault="008506E4" w:rsidP="008506E4">
            <w:pPr>
              <w:pStyle w:val="ListParagraph"/>
              <w:spacing w:before="40" w:after="40"/>
            </w:pPr>
            <w:r>
              <w:t xml:space="preserve"> </w:t>
            </w:r>
          </w:p>
          <w:p w14:paraId="2BEF57BF" w14:textId="4C4F5B21" w:rsidR="008506E4" w:rsidRDefault="008506E4" w:rsidP="008506E4">
            <w:pPr>
              <w:pStyle w:val="ListParagraph"/>
              <w:numPr>
                <w:ilvl w:val="0"/>
                <w:numId w:val="6"/>
              </w:numPr>
              <w:spacing w:before="40" w:after="40"/>
            </w:pPr>
            <w:r>
              <w:t>Final testing of the program and GUI</w:t>
            </w:r>
          </w:p>
          <w:p w14:paraId="367CF591" w14:textId="77777777" w:rsidR="008506E4" w:rsidRDefault="008506E4" w:rsidP="008506E4">
            <w:pPr>
              <w:pStyle w:val="ListParagraph"/>
              <w:spacing w:before="40" w:after="40"/>
            </w:pPr>
            <w:r>
              <w:t xml:space="preserve"> </w:t>
            </w:r>
          </w:p>
          <w:p w14:paraId="0DE0796A" w14:textId="1F588DD1" w:rsidR="008506E4" w:rsidRDefault="008506E4" w:rsidP="00384B59">
            <w:pPr>
              <w:pStyle w:val="ListParagraph"/>
              <w:numPr>
                <w:ilvl w:val="0"/>
                <w:numId w:val="6"/>
              </w:numPr>
              <w:spacing w:before="40" w:after="40"/>
            </w:pPr>
            <w:r>
              <w:t>Begin writing the main group report reflecting on how the project went overall.</w:t>
            </w:r>
            <w:bookmarkStart w:id="0" w:name="_GoBack"/>
            <w:bookmarkEnd w:id="0"/>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98404C3" w:rsidR="00F25864" w:rsidRPr="00E35B0A" w:rsidRDefault="009A76DA"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23CC91FF" w:rsidR="00BD617F" w:rsidRDefault="0035182C" w:rsidP="0035182C">
            <w:pPr>
              <w:pStyle w:val="ListParagraph"/>
              <w:numPr>
                <w:ilvl w:val="0"/>
                <w:numId w:val="6"/>
              </w:numPr>
              <w:spacing w:before="40" w:after="40"/>
            </w:pPr>
            <w:r>
              <w:t>The game should allow for 2 to 6 players to participate</w:t>
            </w:r>
          </w:p>
          <w:p w14:paraId="2AB8550D" w14:textId="73A01135" w:rsidR="0035182C" w:rsidRDefault="0035182C" w:rsidP="0035182C">
            <w:pPr>
              <w:pStyle w:val="ListParagraph"/>
              <w:spacing w:before="40" w:after="40"/>
            </w:pPr>
          </w:p>
          <w:p w14:paraId="6E2EFEEF" w14:textId="26A6E3B1" w:rsidR="0035182C" w:rsidRDefault="0035182C" w:rsidP="0035182C">
            <w:pPr>
              <w:pStyle w:val="ListParagraph"/>
              <w:numPr>
                <w:ilvl w:val="0"/>
                <w:numId w:val="6"/>
              </w:numPr>
              <w:spacing w:before="40" w:after="40"/>
            </w:pPr>
            <w:r>
              <w:t>Option for one or more of the users to be controlled by the computer, and should be able to play and challenge human players</w:t>
            </w:r>
          </w:p>
          <w:p w14:paraId="1BF702E0" w14:textId="77777777" w:rsidR="0035182C" w:rsidRDefault="0035182C" w:rsidP="0035182C">
            <w:pPr>
              <w:pStyle w:val="ListParagraph"/>
            </w:pPr>
          </w:p>
          <w:p w14:paraId="1B507F4D" w14:textId="5B3E84B7" w:rsidR="0035182C" w:rsidRDefault="0035182C" w:rsidP="0035182C">
            <w:pPr>
              <w:pStyle w:val="ListParagraph"/>
              <w:numPr>
                <w:ilvl w:val="0"/>
                <w:numId w:val="6"/>
              </w:numPr>
              <w:spacing w:before="40" w:after="40"/>
            </w:pPr>
            <w:r>
              <w:t>A clear GUI</w:t>
            </w:r>
            <w:r w:rsidR="006B3CC1">
              <w:t xml:space="preserve"> - </w:t>
            </w:r>
            <w:r w:rsidR="006B3CC1">
              <w:t>fin</w:t>
            </w:r>
            <w:r w:rsidR="006B3CC1">
              <w:t>alise</w:t>
            </w:r>
            <w:r w:rsidR="006B3CC1">
              <w:t xml:space="preserve"> updat</w:t>
            </w:r>
            <w:r w:rsidR="006B3CC1">
              <w:t>es</w:t>
            </w:r>
            <w:r w:rsidR="006B3CC1">
              <w:t xml:space="preserve"> within </w:t>
            </w:r>
            <w:r w:rsidR="006B3CC1">
              <w:t>a week</w:t>
            </w:r>
          </w:p>
          <w:p w14:paraId="64FBAD11" w14:textId="77777777" w:rsidR="0035182C" w:rsidRDefault="0035182C" w:rsidP="0035182C">
            <w:pPr>
              <w:pStyle w:val="ListParagraph"/>
            </w:pPr>
          </w:p>
          <w:p w14:paraId="2C19631A" w14:textId="766205BE" w:rsidR="0035182C" w:rsidRDefault="0035182C" w:rsidP="0035182C">
            <w:pPr>
              <w:pStyle w:val="ListParagraph"/>
              <w:numPr>
                <w:ilvl w:val="0"/>
                <w:numId w:val="6"/>
              </w:numPr>
              <w:spacing w:before="40" w:after="40"/>
            </w:pPr>
            <w:r>
              <w:t>Only one ‘accusation’ can be made</w:t>
            </w:r>
            <w:r w:rsidR="006B3CC1">
              <w:t xml:space="preserve"> – Please fix bugs and have ready to test within two weeks</w:t>
            </w:r>
          </w:p>
          <w:p w14:paraId="7A306B29" w14:textId="77777777" w:rsidR="0035182C" w:rsidRDefault="0035182C" w:rsidP="0035182C">
            <w:pPr>
              <w:pStyle w:val="ListParagraph"/>
            </w:pPr>
          </w:p>
          <w:p w14:paraId="175B49DE" w14:textId="25929DEF" w:rsidR="0035182C" w:rsidRDefault="0035182C" w:rsidP="0035182C">
            <w:pPr>
              <w:pStyle w:val="ListParagraph"/>
              <w:numPr>
                <w:ilvl w:val="0"/>
                <w:numId w:val="6"/>
              </w:numPr>
              <w:spacing w:before="40" w:after="40"/>
            </w:pPr>
            <w:r>
              <w:lastRenderedPageBreak/>
              <w:t>Testing must be carried out to make sure the game is working properly and to free it of any potential bugs</w:t>
            </w: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t>Non-functional requirements</w:t>
            </w:r>
          </w:p>
          <w:p w14:paraId="5B1766BF" w14:textId="6D339FBD" w:rsidR="0035182C" w:rsidRPr="0035182C" w:rsidRDefault="0035182C" w:rsidP="0035182C">
            <w:pPr>
              <w:pStyle w:val="ListParagraph"/>
              <w:numPr>
                <w:ilvl w:val="0"/>
                <w:numId w:val="6"/>
              </w:numPr>
              <w:spacing w:before="40" w:after="40"/>
              <w:rPr>
                <w:b/>
                <w:bCs/>
              </w:rPr>
            </w:pPr>
            <w:r>
              <w:t>Should be playable on PC’s + Mac</w:t>
            </w:r>
          </w:p>
          <w:p w14:paraId="0B69D877" w14:textId="6708F2CA" w:rsidR="0035182C" w:rsidRDefault="0035182C" w:rsidP="0035182C">
            <w:pPr>
              <w:pStyle w:val="ListParagraph"/>
              <w:spacing w:before="40" w:after="40"/>
              <w:rPr>
                <w:b/>
                <w:bCs/>
              </w:rPr>
            </w:pPr>
          </w:p>
          <w:p w14:paraId="129E1A65" w14:textId="0BF54C51" w:rsidR="0035182C" w:rsidRPr="0035182C" w:rsidRDefault="0035182C" w:rsidP="0035182C">
            <w:pPr>
              <w:pStyle w:val="ListParagraph"/>
              <w:numPr>
                <w:ilvl w:val="0"/>
                <w:numId w:val="6"/>
              </w:numPr>
              <w:spacing w:before="40" w:after="40"/>
              <w:rPr>
                <w:b/>
                <w:bCs/>
              </w:rPr>
            </w:pPr>
            <w:r>
              <w:t>File size should not be large so is easily shared</w:t>
            </w:r>
            <w:r w:rsidR="006B3CC1">
              <w:t xml:space="preserve"> </w:t>
            </w:r>
            <w:r w:rsidR="006B3CC1">
              <w:t>– maximum 2 gigabytes</w:t>
            </w:r>
          </w:p>
          <w:p w14:paraId="56674F22" w14:textId="77777777" w:rsidR="0035182C" w:rsidRPr="0035182C" w:rsidRDefault="0035182C" w:rsidP="0035182C">
            <w:pPr>
              <w:pStyle w:val="ListParagraph"/>
              <w:rPr>
                <w:b/>
                <w:bCs/>
              </w:rPr>
            </w:pPr>
          </w:p>
          <w:p w14:paraId="23114D29" w14:textId="58349C6D" w:rsidR="0035182C" w:rsidRPr="006B3CC1" w:rsidRDefault="0035182C" w:rsidP="006B3CC1">
            <w:pPr>
              <w:pStyle w:val="ListParagraph"/>
              <w:numPr>
                <w:ilvl w:val="0"/>
                <w:numId w:val="7"/>
              </w:numPr>
              <w:spacing w:before="40" w:after="40" w:line="256" w:lineRule="auto"/>
              <w:rPr>
                <w:b/>
                <w:bCs/>
              </w:rPr>
            </w:pPr>
            <w:r>
              <w:t>Game should not be slow to load or slow to react to commands from players</w:t>
            </w:r>
            <w:r w:rsidR="006B3CC1">
              <w:t xml:space="preserve"> - </w:t>
            </w:r>
            <w:r w:rsidR="006B3CC1">
              <w:t>Maximum 2 second delay</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09F95F8A" w14:textId="10109E73" w:rsidR="00B00203" w:rsidRPr="0035182C" w:rsidRDefault="0035182C" w:rsidP="008506E4">
            <w:pPr>
              <w:pStyle w:val="ListParagraph"/>
              <w:numPr>
                <w:ilvl w:val="0"/>
                <w:numId w:val="6"/>
              </w:numPr>
              <w:spacing w:before="40" w:after="40"/>
            </w:pPr>
            <w:r>
              <w:t xml:space="preserve">Software should be easy to use and </w:t>
            </w:r>
            <w:r w:rsidR="00B00203">
              <w:t>understand</w:t>
            </w:r>
            <w:r w:rsidR="00C23BC5">
              <w:t xml:space="preserve"> (Please add comments to your code)</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6C4ED8C7" w14:textId="5A0CCFF8" w:rsidR="00A9351E" w:rsidRDefault="00BB7F62" w:rsidP="00386702">
            <w:pPr>
              <w:spacing w:before="40" w:after="40"/>
            </w:pPr>
            <w:r>
              <w:t xml:space="preserve">For our final sprint we were focusing mainly on completing the </w:t>
            </w:r>
            <w:r w:rsidR="008506E4">
              <w:t xml:space="preserve">code for the </w:t>
            </w:r>
            <w:r>
              <w:t>program, we referenced our design material that was created earlier in order to do so</w:t>
            </w:r>
            <w:r w:rsidR="008506E4">
              <w:t>. Since the main effort of this sprint is mainly getting the java code fully working, there isn’t much to do in terms of design plans. The GUI has been fully developed up to this point and it has been made in a way so that we can show how the game will look once the back end is implemented (has some functionality).</w:t>
            </w: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22C4395C" w14:textId="7286E7C9" w:rsidR="00F25864" w:rsidRPr="00C23BC5" w:rsidRDefault="00C23BC5" w:rsidP="00C23BC5">
            <w:pPr>
              <w:spacing w:before="40" w:after="40"/>
              <w:rPr>
                <w:iCs/>
              </w:rPr>
            </w:pPr>
            <w:r>
              <w:rPr>
                <w:iCs/>
              </w:rPr>
              <w:t xml:space="preserve">During this Sprint cycle we started </w:t>
            </w:r>
            <w:r>
              <w:rPr>
                <w:iCs/>
              </w:rPr>
              <w:t>finishing our</w:t>
            </w:r>
            <w:r>
              <w:rPr>
                <w:iCs/>
              </w:rPr>
              <w:t xml:space="preserve"> documentation of System level testing and writing full Unit Tests in Java</w:t>
            </w:r>
            <w:r>
              <w:rPr>
                <w:iCs/>
              </w:rPr>
              <w:t>.</w:t>
            </w:r>
          </w:p>
          <w:p w14:paraId="5CD94993" w14:textId="77777777" w:rsidR="00F25864" w:rsidRDefault="00F25864" w:rsidP="000A2E19">
            <w:pPr>
              <w:spacing w:before="40" w:after="40"/>
            </w:pPr>
          </w:p>
        </w:tc>
      </w:tr>
    </w:tbl>
    <w:p w14:paraId="6DB83DE8" w14:textId="389353B5" w:rsidR="00F25864" w:rsidRDefault="00F25864" w:rsidP="00F25864"/>
    <w:p w14:paraId="06FF1D3A" w14:textId="0410DEB7" w:rsidR="008506E4" w:rsidRDefault="008506E4" w:rsidP="00F25864"/>
    <w:p w14:paraId="163CBF24" w14:textId="77777777" w:rsidR="008506E4" w:rsidRDefault="008506E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9C1C32">
        <w:trPr>
          <w:trHeight w:val="6265"/>
        </w:trPr>
        <w:tc>
          <w:tcPr>
            <w:tcW w:w="9016" w:type="dxa"/>
          </w:tcPr>
          <w:p w14:paraId="16EDE288" w14:textId="212D984B" w:rsidR="00417525" w:rsidRDefault="00BB7F62" w:rsidP="000A2E19">
            <w:pPr>
              <w:spacing w:before="40" w:after="40"/>
            </w:pPr>
            <w:r>
              <w:lastRenderedPageBreak/>
              <w:t>In our final sprint we clearly assessed what tasks needed to be achieved in order to complete our project, keeping this in mind we decided to make the final sprint only 7 days as we felt comfortable finishing everything on time without decreasing the quality of work</w:t>
            </w:r>
            <w:r w:rsidR="00417525">
              <w:t>. We found programming much easier now to understand what needed to be done due to the various design material being completed.</w:t>
            </w:r>
          </w:p>
          <w:p w14:paraId="5B768522" w14:textId="74DBE0BC" w:rsidR="00EC1DAF" w:rsidRDefault="00417525" w:rsidP="000A2E19">
            <w:pPr>
              <w:spacing w:before="40" w:after="40"/>
            </w:pPr>
            <w:r>
              <w:t xml:space="preserve">The main goal for this final sprint was to produce a final working program that covered all the requirements necessary, </w:t>
            </w:r>
            <w:r w:rsidR="008506E4">
              <w:t xml:space="preserve">unfortunately, this was not achieved. We still were having various problems with linking each person’s code </w:t>
            </w:r>
            <w:r w:rsidR="003A2AD4">
              <w:t xml:space="preserve">together. The problem here was mostly down to us working on classes separately, meaning some were fundamentally different and would take a long time to fix. We did try and work on it together in </w:t>
            </w:r>
            <w:r w:rsidR="00A0440C">
              <w:t>labs,</w:t>
            </w:r>
            <w:r w:rsidR="003A2AD4">
              <w:t xml:space="preserve"> but this </w:t>
            </w:r>
            <w:r w:rsidR="00A0440C">
              <w:t>was planned</w:t>
            </w:r>
            <w:r w:rsidR="003A2AD4">
              <w:t xml:space="preserve"> slightly too late and we ran out of time.</w:t>
            </w:r>
          </w:p>
          <w:p w14:paraId="15AEB830" w14:textId="77777777" w:rsidR="003A2AD4" w:rsidRDefault="003A2AD4" w:rsidP="000A2E19">
            <w:pPr>
              <w:spacing w:before="40" w:after="40"/>
            </w:pPr>
          </w:p>
          <w:p w14:paraId="6C6DBFE6" w14:textId="09804514" w:rsidR="000419A3" w:rsidRDefault="000419A3" w:rsidP="000A2E19">
            <w:pPr>
              <w:spacing w:before="40" w:after="40"/>
            </w:pPr>
            <w:r>
              <w:t xml:space="preserve">A report was created in this this sprint in order to summarize what we have done, what went well and what could have gone better. This is very useful as it </w:t>
            </w:r>
            <w:r w:rsidR="003A2AD4">
              <w:t>allows us to reflect and shows</w:t>
            </w:r>
            <w:r>
              <w:t xml:space="preserve"> us clearly where we made mistakes.</w:t>
            </w:r>
          </w:p>
          <w:p w14:paraId="153888C2" w14:textId="77777777" w:rsidR="003A2AD4" w:rsidRDefault="003A2AD4" w:rsidP="000A2E19">
            <w:pPr>
              <w:spacing w:before="40" w:after="40"/>
            </w:pPr>
          </w:p>
          <w:p w14:paraId="1246597C" w14:textId="6B85D86A" w:rsidR="00EC1DAF" w:rsidRDefault="000419A3" w:rsidP="000A2E19">
            <w:pPr>
              <w:spacing w:before="40" w:after="40"/>
            </w:pPr>
            <w:r>
              <w:t xml:space="preserve">Our final task for this sprint was to create </w:t>
            </w:r>
            <w:r w:rsidR="008506E4">
              <w:t xml:space="preserve">a video demonstrating the functionality of the game to our client. For this, we used our </w:t>
            </w:r>
            <w:r w:rsidR="003A2AD4">
              <w:t>front-end</w:t>
            </w:r>
            <w:r w:rsidR="008506E4">
              <w:t xml:space="preserve"> code which is just about functional enough to show how the game is designed and played. </w:t>
            </w:r>
          </w:p>
          <w:p w14:paraId="0AE55E2F" w14:textId="77777777" w:rsidR="009C1C32" w:rsidRDefault="009C1C32" w:rsidP="000A2E19">
            <w:pPr>
              <w:spacing w:before="40" w:after="40"/>
            </w:pPr>
          </w:p>
          <w:p w14:paraId="5C91AB92" w14:textId="4E4D0515" w:rsidR="009C1C32" w:rsidRPr="00AC63F3" w:rsidRDefault="009C1C32" w:rsidP="000A2E19">
            <w:pPr>
              <w:spacing w:before="40" w:after="40"/>
            </w:pPr>
            <w:r>
              <w:t xml:space="preserve">In conclusion the sprint process helped us greatly as it allowed everyone to follow an agenda of tasks within a certain </w:t>
            </w:r>
            <w:r w:rsidR="003A2AD4">
              <w:t>period</w:t>
            </w:r>
            <w:r>
              <w:t xml:space="preserve">, it made delegating tasks much easier as throughout the process we would select individuals who felt confident in a particular task to </w:t>
            </w:r>
            <w:r w:rsidR="00A0440C">
              <w:t xml:space="preserve">complete that task. In our case, we didn’t necessarily have a problem with our planning, it was mostly to do with our abilities with using Java, that ultimately caused problems at the end.  </w:t>
            </w: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 w:numId="7">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418C6"/>
    <w:rsid w:val="000419A3"/>
    <w:rsid w:val="000A2E19"/>
    <w:rsid w:val="00161C5D"/>
    <w:rsid w:val="001B59BB"/>
    <w:rsid w:val="001D711C"/>
    <w:rsid w:val="002E44FF"/>
    <w:rsid w:val="0035182C"/>
    <w:rsid w:val="003601D8"/>
    <w:rsid w:val="00384B59"/>
    <w:rsid w:val="00386702"/>
    <w:rsid w:val="003A2AD4"/>
    <w:rsid w:val="003E6E9A"/>
    <w:rsid w:val="003F2EC2"/>
    <w:rsid w:val="00417525"/>
    <w:rsid w:val="00420F3E"/>
    <w:rsid w:val="004478F9"/>
    <w:rsid w:val="004C78B1"/>
    <w:rsid w:val="00507DCD"/>
    <w:rsid w:val="005258FF"/>
    <w:rsid w:val="005546EF"/>
    <w:rsid w:val="00647E96"/>
    <w:rsid w:val="00680791"/>
    <w:rsid w:val="006A5FDF"/>
    <w:rsid w:val="006A7D58"/>
    <w:rsid w:val="006B3CC1"/>
    <w:rsid w:val="00763427"/>
    <w:rsid w:val="008031C5"/>
    <w:rsid w:val="00813C8F"/>
    <w:rsid w:val="008506E4"/>
    <w:rsid w:val="00860403"/>
    <w:rsid w:val="008A0F0A"/>
    <w:rsid w:val="008C033C"/>
    <w:rsid w:val="008C18F8"/>
    <w:rsid w:val="008C40CD"/>
    <w:rsid w:val="009A76DA"/>
    <w:rsid w:val="009C1C32"/>
    <w:rsid w:val="00A0440C"/>
    <w:rsid w:val="00A9351E"/>
    <w:rsid w:val="00AC63F3"/>
    <w:rsid w:val="00B00203"/>
    <w:rsid w:val="00B16E44"/>
    <w:rsid w:val="00B2336F"/>
    <w:rsid w:val="00B4690E"/>
    <w:rsid w:val="00BB7F62"/>
    <w:rsid w:val="00BD617F"/>
    <w:rsid w:val="00C23BC5"/>
    <w:rsid w:val="00C57D58"/>
    <w:rsid w:val="00CC4EF5"/>
    <w:rsid w:val="00D41223"/>
    <w:rsid w:val="00D509A5"/>
    <w:rsid w:val="00E67E50"/>
    <w:rsid w:val="00E7644B"/>
    <w:rsid w:val="00EC1DAF"/>
    <w:rsid w:val="00F040A0"/>
    <w:rsid w:val="00F25864"/>
    <w:rsid w:val="00F550DC"/>
    <w:rsid w:val="00FB3A07"/>
    <w:rsid w:val="00FC4B36"/>
    <w:rsid w:val="00FF76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 w:id="131556510">
      <w:bodyDiv w:val="1"/>
      <w:marLeft w:val="0"/>
      <w:marRight w:val="0"/>
      <w:marTop w:val="0"/>
      <w:marBottom w:val="0"/>
      <w:divBdr>
        <w:top w:val="none" w:sz="0" w:space="0" w:color="auto"/>
        <w:left w:val="none" w:sz="0" w:space="0" w:color="auto"/>
        <w:bottom w:val="none" w:sz="0" w:space="0" w:color="auto"/>
        <w:right w:val="none" w:sz="0" w:space="0" w:color="auto"/>
      </w:divBdr>
    </w:div>
    <w:div w:id="135360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Arya Diznabi</cp:lastModifiedBy>
  <cp:revision>4</cp:revision>
  <dcterms:created xsi:type="dcterms:W3CDTF">2021-04-29T20:07:00Z</dcterms:created>
  <dcterms:modified xsi:type="dcterms:W3CDTF">2021-04-30T11:54:00Z</dcterms:modified>
</cp:coreProperties>
</file>